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essi Lopars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ss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pars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00 Valencia Dr,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parsk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83849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k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